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3</w:t>
      </w:r>
      <w:r>
        <w:t xml:space="preserve"> </w:t>
      </w:r>
      <w:r>
        <w:t xml:space="preserve">06:12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9e2f4c8b191cdda9f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3T06:12:44Z</dcterms:created>
  <dcterms:modified xsi:type="dcterms:W3CDTF">2021-08-23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3 06:12:34</vt:lpwstr>
  </property>
</Properties>
</file>